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03cf6ff</w:t>
        </w:r>
      </w:hyperlink>
      <w:r>
        <w:t xml:space="preserve"> </w:t>
      </w:r>
      <w:r>
        <w:t xml:space="preserve">on February 10,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peut nous rendre conscients de la relation intime entre la réalité et la façon dont nous la percevons. Les récentes avancées en neurosciences nous permettent d’en apprendre davantage sur la compréhension du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0"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 title="" id="38" name="Picture"/>
            <a:graphic>
              <a:graphicData uri="http://schemas.openxmlformats.org/drawingml/2006/picture">
                <pic:pic>
                  <pic:nvPicPr>
                    <pic:cNvPr descr="images/retinotopy.png" id="39" name="Picture"/>
                    <pic:cNvPicPr>
                      <a:picLocks noChangeArrowheads="1" noChangeAspect="1"/>
                    </pic:cNvPicPr>
                  </pic:nvPicPr>
                  <pic:blipFill>
                    <a:blip r:embed="rId37"/>
                    <a:stretch>
                      <a:fillRect/>
                    </a:stretch>
                  </pic:blipFill>
                  <pic:spPr bwMode="auto">
                    <a:xfrm>
                      <a:off x="0" y="0"/>
                      <a:ext cx="5943600" cy="131146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1">
        <w:r>
          <w:rPr>
            <w:rStyle w:val="Hyperlink"/>
          </w:rPr>
          <w:t xml:space="preserve">« Les ambassadeurs » d’Hans Holbein le Jeune</w:t>
        </w:r>
      </w:hyperlink>
      <w:r>
        <w:t xml:space="preserve">) peut être représentée sur une grille régulière dénotée ici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puis la description de ces phénomènes,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En parallèle, des phénomènes d’attention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1">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 « Tropique ».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Pour conclure, Art et Sciences questionnent ce rapport avec des outils différent mais complémentaires. Ils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7" Target="media/rId37.png" /><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3cf6fffad22ce67496ae37d196ad73f4beae47e" TargetMode="External" /><Relationship Type="http://schemas.openxmlformats.org/officeDocument/2006/relationships/hyperlink" Id="rId20" Target="https://laurentperrinet.github.io/2023-01-31_formes-et-perception/v/03cf6fffad22ce67496ae37d196ad73f4beae47e/"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1"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3cf6fffad22ce67496ae37d196ad73f4beae47e" TargetMode="External" /><Relationship Type="http://schemas.openxmlformats.org/officeDocument/2006/relationships/hyperlink" Id="rId20" Target="https://laurentperrinet.github.io/2023-01-31_formes-et-perception/v/03cf6fffad22ce67496ae37d196ad73f4beae47e/"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10T16:02:36Z</dcterms:created>
  <dcterms:modified xsi:type="dcterms:W3CDTF">2023-02-10T16: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